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3D16375" w14:textId="77777777" w:rsidR="00971650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858870" w:history="1">
            <w:r w:rsidR="00971650" w:rsidRPr="004A681D">
              <w:rPr>
                <w:rStyle w:val="Hyperlink"/>
                <w:noProof/>
              </w:rPr>
              <w:t>I. Project Repor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42E171C5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1" w:history="1">
            <w:r w:rsidR="00971650" w:rsidRPr="004A681D">
              <w:rPr>
                <w:rStyle w:val="Hyperlink"/>
                <w:noProof/>
              </w:rPr>
              <w:t>1. Status Repor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DD66C8E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2" w:history="1">
            <w:r w:rsidR="00971650" w:rsidRPr="004A681D">
              <w:rPr>
                <w:rStyle w:val="Hyperlink"/>
                <w:noProof/>
              </w:rPr>
              <w:t>2. Team Involvement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060F6333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3" w:history="1">
            <w:r w:rsidR="00971650" w:rsidRPr="004A681D">
              <w:rPr>
                <w:rStyle w:val="Hyperlink"/>
                <w:noProof/>
              </w:rPr>
              <w:t>3. Issues/Suggestion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5D4650" w14:textId="77777777" w:rsidR="00971650" w:rsidRDefault="00561340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4" w:history="1">
            <w:r w:rsidR="00971650" w:rsidRPr="004A681D">
              <w:rPr>
                <w:rStyle w:val="Hyperlink"/>
                <w:noProof/>
              </w:rPr>
              <w:t>II. Project Management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4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705F3A09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5" w:history="1">
            <w:r w:rsidR="00971650" w:rsidRPr="004A681D">
              <w:rPr>
                <w:rStyle w:val="Hyperlink"/>
                <w:noProof/>
              </w:rPr>
              <w:t>1. Overview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5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0425658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6" w:history="1">
            <w:r w:rsidR="00971650" w:rsidRPr="004A681D">
              <w:rPr>
                <w:rStyle w:val="Hyperlink"/>
                <w:noProof/>
              </w:rPr>
              <w:t>1.1 WBS &amp; Estim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6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BF7372C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7" w:history="1">
            <w:r w:rsidR="00971650" w:rsidRPr="004A681D">
              <w:rPr>
                <w:rStyle w:val="Hyperlink"/>
                <w:noProof/>
              </w:rPr>
              <w:t>1.2 Project Objectiv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7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6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60C7E95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8" w:history="1">
            <w:r w:rsidR="00971650" w:rsidRPr="004A681D">
              <w:rPr>
                <w:rStyle w:val="Hyperlink"/>
                <w:noProof/>
              </w:rPr>
              <w:t>1.3 Project Risk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8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7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860EDAD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9" w:history="1">
            <w:r w:rsidR="00971650" w:rsidRPr="004A681D">
              <w:rPr>
                <w:rStyle w:val="Hyperlink"/>
                <w:noProof/>
              </w:rPr>
              <w:t>2. Management Approach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9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98ACDA1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0" w:history="1">
            <w:r w:rsidR="00971650" w:rsidRPr="004A681D">
              <w:rPr>
                <w:rStyle w:val="Hyperlink"/>
                <w:noProof/>
              </w:rPr>
              <w:t>2.1 Project Proces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CFF73C7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1" w:history="1">
            <w:r w:rsidR="00971650" w:rsidRPr="004A681D">
              <w:rPr>
                <w:rStyle w:val="Hyperlink"/>
                <w:noProof/>
              </w:rPr>
              <w:t>2.2 Quality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F096E6A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2" w:history="1">
            <w:r w:rsidR="00971650" w:rsidRPr="004A681D">
              <w:rPr>
                <w:rStyle w:val="Hyperlink"/>
                <w:noProof/>
              </w:rPr>
              <w:t>2.3 Training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DD992C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3" w:history="1">
            <w:r w:rsidR="00971650" w:rsidRPr="004A681D">
              <w:rPr>
                <w:rStyle w:val="Hyperlink"/>
                <w:noProof/>
              </w:rPr>
              <w:t>3. Master Schedule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B49FD75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4" w:history="1">
            <w:r w:rsidR="00971650" w:rsidRPr="004A681D">
              <w:rPr>
                <w:rStyle w:val="Hyperlink"/>
                <w:noProof/>
              </w:rPr>
              <w:t>4. Project Organiz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4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08D4E7D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5" w:history="1">
            <w:r w:rsidR="00971650" w:rsidRPr="004A681D">
              <w:rPr>
                <w:rStyle w:val="Hyperlink"/>
                <w:noProof/>
              </w:rPr>
              <w:t>4.1 Team &amp; Structur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5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808FB35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6" w:history="1">
            <w:r w:rsidR="00971650" w:rsidRPr="004A681D">
              <w:rPr>
                <w:rStyle w:val="Hyperlink"/>
                <w:noProof/>
              </w:rPr>
              <w:t>4.2 Roles &amp; Responsibiliti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6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6B9A0C60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7" w:history="1">
            <w:r w:rsidR="00971650" w:rsidRPr="004A681D">
              <w:rPr>
                <w:rStyle w:val="Hyperlink"/>
                <w:noProof/>
              </w:rPr>
              <w:t>5. Project Communic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7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0FD99CD7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8" w:history="1">
            <w:r w:rsidR="00971650" w:rsidRPr="004A681D">
              <w:rPr>
                <w:rStyle w:val="Hyperlink"/>
                <w:noProof/>
              </w:rPr>
              <w:t>5.1 Communication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8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A628F31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9" w:history="1">
            <w:r w:rsidR="00971650" w:rsidRPr="004A681D">
              <w:rPr>
                <w:rStyle w:val="Hyperlink"/>
                <w:noProof/>
              </w:rPr>
              <w:t>5.2 External Interface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9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21C0F4A" w14:textId="77777777" w:rsidR="00971650" w:rsidRDefault="0056134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0" w:history="1">
            <w:r w:rsidR="00971650" w:rsidRPr="004A681D">
              <w:rPr>
                <w:rStyle w:val="Hyperlink"/>
                <w:noProof/>
              </w:rPr>
              <w:t>6. Configuration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9833E1C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1" w:history="1">
            <w:r w:rsidR="00971650" w:rsidRPr="004A681D">
              <w:rPr>
                <w:rStyle w:val="Hyperlink"/>
                <w:noProof/>
              </w:rPr>
              <w:t>6.1 Tools &amp; Infrastructur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AF282CD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2" w:history="1">
            <w:r w:rsidR="00971650" w:rsidRPr="004A681D">
              <w:rPr>
                <w:rStyle w:val="Hyperlink"/>
                <w:noProof/>
              </w:rPr>
              <w:t>6.2 Document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490C904" w14:textId="77777777" w:rsidR="00971650" w:rsidRDefault="0056134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3" w:history="1">
            <w:r w:rsidR="00971650" w:rsidRPr="004A681D">
              <w:rPr>
                <w:rStyle w:val="Hyperlink"/>
                <w:noProof/>
              </w:rPr>
              <w:t>6.3 Source Code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4858870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4858871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bookmarkStart w:id="2" w:name="_GoBack"/>
            <w:bookmarkEnd w:id="2"/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3" w:name="_Toc64858872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4" w:name="_Toc64858873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5" w:name="_Toc64858874"/>
      <w:r>
        <w:lastRenderedPageBreak/>
        <w:t xml:space="preserve">II. Project </w:t>
      </w:r>
      <w:r w:rsidR="00294C2B">
        <w:t>Management Plan</w:t>
      </w:r>
      <w:bookmarkEnd w:id="5"/>
    </w:p>
    <w:p w14:paraId="4F1A9C71" w14:textId="77777777" w:rsidR="00FC4EE6" w:rsidRDefault="00922652" w:rsidP="0070544C">
      <w:pPr>
        <w:pStyle w:val="Heading2"/>
      </w:pPr>
      <w:bookmarkStart w:id="6" w:name="_Toc64858875"/>
      <w:r>
        <w:t>1. Overview</w:t>
      </w:r>
      <w:bookmarkEnd w:id="6"/>
    </w:p>
    <w:p w14:paraId="4AF06D79" w14:textId="77777777" w:rsidR="005922B2" w:rsidRDefault="005922B2" w:rsidP="0068457B">
      <w:pPr>
        <w:pStyle w:val="Heading3"/>
      </w:pPr>
      <w:bookmarkStart w:id="7" w:name="_Toc64858876"/>
      <w:r>
        <w:t>1.1 WBS &amp; Estimation</w:t>
      </w:r>
      <w:bookmarkEnd w:id="7"/>
    </w:p>
    <w:p w14:paraId="04A48D4F" w14:textId="77777777" w:rsidR="00F17628" w:rsidRPr="00724329" w:rsidRDefault="00724329" w:rsidP="00713953">
      <w:pPr>
        <w:jc w:val="both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4B043A" w:rsidRPr="00724329">
        <w:rPr>
          <w:i/>
          <w:color w:val="0000FF"/>
        </w:rPr>
        <w:t xml:space="preserve">Create/Provide the project WBS &amp; Estimation following the table template as below. In which, we categorize the WBS items into three levels of complexity (Simple, Medium, Complex) and estimate the total effort to </w:t>
      </w:r>
      <w:r w:rsidRPr="00724329">
        <w:rPr>
          <w:i/>
          <w:color w:val="0000FF"/>
        </w:rPr>
        <w:t>complete each item in man-day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AB78C8F" w:rsidR="008B5B28" w:rsidRPr="004B1223" w:rsidRDefault="00801D45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commentRangeStart w:id="8"/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5</w:t>
            </w:r>
            <w:commentRangeEnd w:id="8"/>
            <w:r w:rsidR="006F6BFC">
              <w:rPr>
                <w:rStyle w:val="CommentReference"/>
                <w:rFonts w:asciiTheme="minorHAnsi" w:eastAsiaTheme="minorHAnsi" w:hAnsiTheme="minorHAnsi"/>
                <w:lang w:val="en-GB" w:eastAsia="en-US"/>
              </w:rPr>
              <w:commentReference w:id="8"/>
            </w:r>
          </w:p>
        </w:tc>
      </w:tr>
      <w:tr w:rsidR="008B5B28" w:rsidRPr="00B70E7B" w14:paraId="7EE75A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53E791" w14:textId="0523208C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006B51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32E1A2" w14:textId="2FA43B3B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2CA331" w14:textId="22F9E512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61294880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801D45">
              <w:rPr>
                <w:rFonts w:asciiTheme="minorHAnsi" w:hAnsiTheme="minorHAnsi" w:cstheme="minorHAnsi"/>
                <w:b/>
                <w:bCs/>
                <w:i/>
                <w:sz w:val="22"/>
              </w:rPr>
              <w:t>35</w:t>
            </w:r>
          </w:p>
        </w:tc>
      </w:tr>
    </w:tbl>
    <w:p w14:paraId="0B05915A" w14:textId="77777777" w:rsidR="004B043A" w:rsidRPr="00F17628" w:rsidRDefault="004B043A" w:rsidP="00F17628"/>
    <w:p w14:paraId="6FA5E2A3" w14:textId="77777777" w:rsidR="00350175" w:rsidRDefault="00001F75" w:rsidP="0068457B">
      <w:pPr>
        <w:pStyle w:val="Heading3"/>
      </w:pPr>
      <w:bookmarkStart w:id="9" w:name="_Toc64858877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9"/>
    </w:p>
    <w:p w14:paraId="49F48937" w14:textId="77777777" w:rsidR="005922B2" w:rsidRPr="00724329" w:rsidRDefault="00724329" w:rsidP="00410588">
      <w:pPr>
        <w:spacing w:after="60" w:line="240" w:lineRule="auto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F17628" w:rsidRPr="00724329">
        <w:rPr>
          <w:i/>
          <w:color w:val="0000FF"/>
        </w:rPr>
        <w:t>Provide the</w:t>
      </w:r>
      <w:r w:rsidR="005922B2" w:rsidRPr="00724329">
        <w:rPr>
          <w:i/>
          <w:color w:val="0000FF"/>
        </w:rPr>
        <w:t xml:space="preserve"> overall project objective description and then </w:t>
      </w:r>
      <w:r w:rsidR="00AB14C9" w:rsidRPr="00724329">
        <w:rPr>
          <w:i/>
          <w:color w:val="0000FF"/>
        </w:rPr>
        <w:t xml:space="preserve">the </w:t>
      </w:r>
      <w:r w:rsidR="005922B2" w:rsidRPr="00724329">
        <w:rPr>
          <w:i/>
          <w:color w:val="0000FF"/>
        </w:rPr>
        <w:t>specific target metrics of your project</w:t>
      </w:r>
      <w:r w:rsidR="00F17628" w:rsidRPr="00724329">
        <w:rPr>
          <w:i/>
          <w:color w:val="0000FF"/>
        </w:rPr>
        <w:t xml:space="preserve"> in term of time, cost, and quality. F</w:t>
      </w:r>
      <w:r w:rsidR="005922B2" w:rsidRPr="00724329">
        <w:rPr>
          <w:i/>
          <w:color w:val="0000FF"/>
        </w:rPr>
        <w:t>or example</w:t>
      </w:r>
    </w:p>
    <w:p w14:paraId="4540E284" w14:textId="77777777" w:rsidR="00795EF6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Timeliness (%): </w:t>
      </w:r>
    </w:p>
    <w:p w14:paraId="653EAC21" w14:textId="77777777" w:rsidR="005922B2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Allocated Effort (man-days): </w:t>
      </w:r>
    </w:p>
    <w:p w14:paraId="305E6773" w14:textId="77777777" w:rsidR="00795EF6" w:rsidRPr="00724329" w:rsidRDefault="00410588" w:rsidP="00410588">
      <w:pPr>
        <w:pStyle w:val="ListParagraph"/>
        <w:numPr>
          <w:ilvl w:val="0"/>
          <w:numId w:val="2"/>
        </w:numPr>
        <w:spacing w:after="60" w:line="240" w:lineRule="auto"/>
        <w:ind w:left="714" w:hanging="357"/>
        <w:rPr>
          <w:i/>
          <w:color w:val="0000FF"/>
        </w:rPr>
      </w:pPr>
      <w:r w:rsidRPr="00724329">
        <w:rPr>
          <w:i/>
          <w:color w:val="0000FF"/>
        </w:rPr>
        <w:t>Defect Distribution</w:t>
      </w:r>
      <w:r w:rsidR="00FF4B43" w:rsidRPr="00724329">
        <w:rPr>
          <w:i/>
          <w:color w:val="0000FF"/>
        </w:rPr>
        <w:t>:</w:t>
      </w:r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lastRenderedPageBreak/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77777777" w:rsidR="005B6C34" w:rsidRPr="00977EAE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79E471CC" w14:textId="77777777" w:rsidR="005B6C34" w:rsidRPr="00977EAE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03A0E65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23704709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Xxx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F99F038" w14:textId="77777777" w:rsidR="00350175" w:rsidRDefault="00724329" w:rsidP="005922B2">
      <w:pPr>
        <w:rPr>
          <w:color w:val="0000FF"/>
        </w:rPr>
      </w:pPr>
      <w:r w:rsidRPr="00724329">
        <w:rPr>
          <w:color w:val="0000FF"/>
        </w:rPr>
        <w:t>]</w:t>
      </w:r>
    </w:p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10" w:name="_Toc64858878"/>
      <w:r>
        <w:t>1.</w:t>
      </w:r>
      <w:r w:rsidR="005922B2">
        <w:t>3</w:t>
      </w:r>
      <w:r w:rsidR="00350175">
        <w:t xml:space="preserve"> Project Risks</w:t>
      </w:r>
      <w:bookmarkEnd w:id="10"/>
    </w:p>
    <w:p w14:paraId="0190B5DB" w14:textId="77777777" w:rsidR="00410588" w:rsidRPr="00724329" w:rsidRDefault="00724329" w:rsidP="00410588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410588" w:rsidRPr="00724329">
        <w:rPr>
          <w:i/>
          <w:color w:val="0000FF"/>
        </w:rPr>
        <w:t>List out the details on pr</w:t>
      </w:r>
      <w:r w:rsidRPr="00724329">
        <w:rPr>
          <w:i/>
          <w:color w:val="0000FF"/>
        </w:rPr>
        <w:t>oject risks in the table below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77777777" w:rsidR="00600A92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ve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64246506" w14:textId="77777777" w:rsidR="005538C3" w:rsidRPr="00350175" w:rsidRDefault="005538C3" w:rsidP="00350175"/>
    <w:p w14:paraId="634476DC" w14:textId="77777777" w:rsidR="00922652" w:rsidRDefault="00922652" w:rsidP="0070544C">
      <w:pPr>
        <w:pStyle w:val="Heading2"/>
      </w:pPr>
      <w:bookmarkStart w:id="11" w:name="_Toc64858879"/>
      <w:r w:rsidRPr="00922652">
        <w:t xml:space="preserve">2. </w:t>
      </w:r>
      <w:r w:rsidR="00ED1C1D">
        <w:t>Management Approach</w:t>
      </w:r>
      <w:bookmarkEnd w:id="11"/>
    </w:p>
    <w:p w14:paraId="5490D466" w14:textId="77777777" w:rsidR="00ED1C1D" w:rsidRDefault="00724329" w:rsidP="00ED1C1D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ED1C1D" w:rsidRPr="00724329">
        <w:rPr>
          <w:i/>
          <w:color w:val="0000FF"/>
        </w:rPr>
        <w:t>Describe the approach you would use the man</w:t>
      </w:r>
      <w:r w:rsidRPr="00724329">
        <w:rPr>
          <w:i/>
          <w:color w:val="0000FF"/>
        </w:rPr>
        <w:t>age and implement your project]</w:t>
      </w:r>
    </w:p>
    <w:p w14:paraId="03AA885A" w14:textId="78FBFF30" w:rsidR="0068422F" w:rsidRPr="00724329" w:rsidRDefault="00C07D50" w:rsidP="00ED1C1D">
      <w:pPr>
        <w:rPr>
          <w:i/>
          <w:color w:val="0000FF"/>
        </w:rPr>
      </w:pPr>
      <w:r>
        <w:t>The project management model our team ch</w:t>
      </w:r>
      <w:r w:rsidR="00612ECA">
        <w:t xml:space="preserve">ose </w:t>
      </w:r>
      <w:r>
        <w:t xml:space="preserve">to manage and implement in this project is Agile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2" w:name="_Toc64858880"/>
      <w:r>
        <w:t>2.1</w:t>
      </w:r>
      <w:r w:rsidR="00ED1C1D">
        <w:t xml:space="preserve"> Project Process</w:t>
      </w:r>
      <w:bookmarkEnd w:id="12"/>
    </w:p>
    <w:p w14:paraId="232EC884" w14:textId="77777777" w:rsidR="00FF3756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001F75" w:rsidRPr="00724329">
        <w:rPr>
          <w:i/>
          <w:color w:val="0000FF"/>
        </w:rPr>
        <w:t xml:space="preserve">Draw and describe the software development process model that the team would apply into the project </w:t>
      </w:r>
      <w:r w:rsidRPr="00724329">
        <w:rPr>
          <w:i/>
          <w:color w:val="0000FF"/>
        </w:rPr>
        <w:t>implementation]</w:t>
      </w:r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0938BE89" w:rsidR="00E776F2" w:rsidRPr="00E776F2" w:rsidRDefault="006C4EB8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evide work into small sprints, which will deliver module package</w:t>
      </w:r>
      <w:r w:rsidRPr="006C4EB8">
        <w:t xml:space="preserve"> </w:t>
      </w:r>
      <w:r>
        <w:t>each sprint, so we can easily manage bugs</w:t>
      </w:r>
      <w:r w:rsidR="00357EF9">
        <w:t>, fix bugs faster</w:t>
      </w:r>
      <w:r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lastRenderedPageBreak/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FF3756">
      <w:pPr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10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11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06FB8CDE" w14:textId="77777777" w:rsidR="0084440E" w:rsidRPr="0017029F" w:rsidRDefault="0084440E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3" w:name="_Toc64858881"/>
      <w:r w:rsidRPr="0070544C">
        <w:t>2.2</w:t>
      </w:r>
      <w:r w:rsidR="00ED1C1D" w:rsidRPr="0070544C">
        <w:t xml:space="preserve"> Quality Management</w:t>
      </w:r>
      <w:bookmarkEnd w:id="13"/>
    </w:p>
    <w:p w14:paraId="2C46A556" w14:textId="77777777"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6C61C6" w:rsidRPr="00724329">
        <w:rPr>
          <w:i/>
          <w:color w:val="0000FF"/>
        </w:rPr>
        <w:t>Provide the approach you would apply to improve the project quality, reach the project quality objectives. Some of the quality approach can include</w:t>
      </w:r>
    </w:p>
    <w:p w14:paraId="2D41ADC8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Defect Prevention</w:t>
      </w:r>
    </w:p>
    <w:p w14:paraId="4BB4ADD1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Reviewing</w:t>
      </w:r>
    </w:p>
    <w:p w14:paraId="6D7D14CC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Unit Testing</w:t>
      </w:r>
    </w:p>
    <w:p w14:paraId="7293C932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Integration Testing</w:t>
      </w:r>
    </w:p>
    <w:p w14:paraId="2A9A835E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System Testing</w:t>
      </w:r>
    </w:p>
    <w:p w14:paraId="04AE7EE6" w14:textId="77777777" w:rsidR="006C61C6" w:rsidRDefault="00724329" w:rsidP="006C61C6">
      <w:pPr>
        <w:rPr>
          <w:i/>
          <w:color w:val="0000FF"/>
        </w:rPr>
      </w:pPr>
      <w:r w:rsidRPr="00724329">
        <w:rPr>
          <w:i/>
          <w:color w:val="0000FF"/>
        </w:rPr>
        <w:t>]</w:t>
      </w:r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4" w:name="_Toc64858882"/>
      <w:r>
        <w:t>2.3</w:t>
      </w:r>
      <w:r w:rsidR="00E57032">
        <w:t xml:space="preserve"> Training Plan</w:t>
      </w:r>
      <w:bookmarkEnd w:id="14"/>
    </w:p>
    <w:p w14:paraId="7E93A653" w14:textId="77777777" w:rsidR="002B1CB5" w:rsidRPr="00FF2BF3" w:rsidRDefault="00FF2BF3" w:rsidP="002B1CB5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2B1CB5" w:rsidRPr="00FF2BF3">
        <w:rPr>
          <w:i/>
          <w:color w:val="0000FF"/>
        </w:rPr>
        <w:t>You need to plan the training activities in case any of your team member lack of knowledge/skil</w:t>
      </w:r>
      <w:r w:rsidRPr="00FF2BF3">
        <w:rPr>
          <w:i/>
          <w:color w:val="0000FF"/>
        </w:rPr>
        <w:t>ls to handle the project works]</w:t>
      </w:r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70544C">
      <w:pPr>
        <w:pStyle w:val="Heading2"/>
      </w:pPr>
      <w:bookmarkStart w:id="15" w:name="_Toc64858883"/>
      <w:r>
        <w:t>3. Master Schedule</w:t>
      </w:r>
      <w:bookmarkEnd w:id="15"/>
    </w:p>
    <w:p w14:paraId="181D9B4D" w14:textId="77777777" w:rsidR="00E64B93" w:rsidRPr="00FF2BF3" w:rsidRDefault="00FF2BF3" w:rsidP="00E64B93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EE3FE0" w:rsidRPr="00FF2BF3">
        <w:rPr>
          <w:i/>
          <w:color w:val="0000FF"/>
        </w:rPr>
        <w:t xml:space="preserve">Given </w:t>
      </w:r>
      <w:r w:rsidR="00B20576" w:rsidRPr="00FF2BF3">
        <w:rPr>
          <w:i/>
          <w:color w:val="0000FF"/>
        </w:rPr>
        <w:t>the main project deliverables</w:t>
      </w:r>
      <w:r w:rsidR="00810D51" w:rsidRPr="00FF2BF3">
        <w:rPr>
          <w:i/>
          <w:color w:val="0000FF"/>
        </w:rPr>
        <w:t>. Those can be internal and/or external deliverables</w:t>
      </w:r>
      <w:r w:rsidR="004B56BB">
        <w:rPr>
          <w:i/>
          <w:color w:val="0000FF"/>
        </w:rPr>
        <w:t xml:space="preserve">. Students can prepare master schedule like the table format as below or in the more detailed structure as in the attached sample file - </w:t>
      </w:r>
      <w:r w:rsidR="004B56BB" w:rsidRPr="004B56BB">
        <w:rPr>
          <w:b/>
          <w:i/>
          <w:color w:val="0000FF"/>
        </w:rPr>
        <w:t>Report2_Sample High Level Project Schedule</w:t>
      </w:r>
      <w:r w:rsidR="004B56BB">
        <w:rPr>
          <w:b/>
          <w:i/>
          <w:color w:val="0000FF"/>
        </w:rPr>
        <w:t>.pdf</w:t>
      </w:r>
      <w:r w:rsidRPr="00FF2BF3">
        <w:rPr>
          <w:i/>
          <w:color w:val="0000FF"/>
        </w:rPr>
        <w:t>]</w:t>
      </w:r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2133"/>
        <w:gridCol w:w="1350"/>
        <w:gridCol w:w="4887"/>
      </w:tblGrid>
      <w:tr w:rsidR="00C111F8" w:rsidRPr="006558DB" w14:paraId="610FD8DF" w14:textId="77777777" w:rsidTr="00340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133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35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340D8E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33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350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340D8E">
        <w:trPr>
          <w:trHeight w:val="454"/>
        </w:trPr>
        <w:tc>
          <w:tcPr>
            <w:tcW w:w="425" w:type="dxa"/>
          </w:tcPr>
          <w:p w14:paraId="528ADC88" w14:textId="2A72387F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</w:p>
        </w:tc>
        <w:tc>
          <w:tcPr>
            <w:tcW w:w="2133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E4BD750" w14:textId="77777777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1E900589" w14:textId="1B64B8CE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BS</w:t>
            </w:r>
          </w:p>
        </w:tc>
      </w:tr>
      <w:tr w:rsidR="00C4611B" w:rsidRPr="00977EAE" w14:paraId="51A2C81A" w14:textId="77777777" w:rsidTr="00340D8E">
        <w:trPr>
          <w:trHeight w:val="454"/>
        </w:trPr>
        <w:tc>
          <w:tcPr>
            <w:tcW w:w="425" w:type="dxa"/>
          </w:tcPr>
          <w:p w14:paraId="1D32A76F" w14:textId="1D9DDB3D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33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350" w:type="dxa"/>
          </w:tcPr>
          <w:p w14:paraId="3EF6B6C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340D8E">
        <w:trPr>
          <w:trHeight w:val="454"/>
        </w:trPr>
        <w:tc>
          <w:tcPr>
            <w:tcW w:w="425" w:type="dxa"/>
          </w:tcPr>
          <w:p w14:paraId="6CE36E8D" w14:textId="649D9ED8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33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350" w:type="dxa"/>
          </w:tcPr>
          <w:p w14:paraId="7CC6A9A8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340D8E">
        <w:trPr>
          <w:trHeight w:val="454"/>
        </w:trPr>
        <w:tc>
          <w:tcPr>
            <w:tcW w:w="425" w:type="dxa"/>
          </w:tcPr>
          <w:p w14:paraId="48AF238D" w14:textId="74871CF7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33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350" w:type="dxa"/>
          </w:tcPr>
          <w:p w14:paraId="7C81874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340D8E">
        <w:trPr>
          <w:trHeight w:val="454"/>
        </w:trPr>
        <w:tc>
          <w:tcPr>
            <w:tcW w:w="425" w:type="dxa"/>
          </w:tcPr>
          <w:p w14:paraId="681C9A52" w14:textId="0A49B8AE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33" w:type="dxa"/>
          </w:tcPr>
          <w:p w14:paraId="2C59315A" w14:textId="1BCBA1D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: module “Salesman” (Front-end)</w:t>
            </w:r>
          </w:p>
        </w:tc>
        <w:tc>
          <w:tcPr>
            <w:tcW w:w="1350" w:type="dxa"/>
          </w:tcPr>
          <w:p w14:paraId="74C7234F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C4611B" w:rsidRPr="00977EAE" w14:paraId="0592FAEF" w14:textId="77777777" w:rsidTr="00340D8E">
        <w:trPr>
          <w:trHeight w:val="454"/>
        </w:trPr>
        <w:tc>
          <w:tcPr>
            <w:tcW w:w="425" w:type="dxa"/>
          </w:tcPr>
          <w:p w14:paraId="5DDCE489" w14:textId="00EAA82B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33" w:type="dxa"/>
          </w:tcPr>
          <w:p w14:paraId="7E38547A" w14:textId="75CA30EC" w:rsidR="00C4611B" w:rsidRPr="007B7829" w:rsidRDefault="00B23249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 : module “Sales Manager” (Front-end)</w:t>
            </w:r>
          </w:p>
        </w:tc>
        <w:tc>
          <w:tcPr>
            <w:tcW w:w="1350" w:type="dxa"/>
          </w:tcPr>
          <w:p w14:paraId="520DBE10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74413B75" w14:textId="1B8FF23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test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56BE5C13" w14:textId="77777777" w:rsidTr="00340D8E">
        <w:trPr>
          <w:trHeight w:val="454"/>
        </w:trPr>
        <w:tc>
          <w:tcPr>
            <w:tcW w:w="425" w:type="dxa"/>
          </w:tcPr>
          <w:p w14:paraId="02F07B30" w14:textId="4F864825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33" w:type="dxa"/>
          </w:tcPr>
          <w:p w14:paraId="5EB283E1" w14:textId="6BE00D15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Back-end)</w:t>
            </w:r>
          </w:p>
        </w:tc>
        <w:tc>
          <w:tcPr>
            <w:tcW w:w="1350" w:type="dxa"/>
          </w:tcPr>
          <w:p w14:paraId="017A255D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45F80400" w14:textId="0975C47E" w:rsidR="00340D8E" w:rsidRPr="007B7829" w:rsidRDefault="00340D8E" w:rsidP="00177E3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410AA2D7" w14:textId="77777777" w:rsidTr="00340D8E">
        <w:trPr>
          <w:trHeight w:val="454"/>
        </w:trPr>
        <w:tc>
          <w:tcPr>
            <w:tcW w:w="425" w:type="dxa"/>
          </w:tcPr>
          <w:p w14:paraId="138A73C8" w14:textId="6D8A8DE1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33" w:type="dxa"/>
          </w:tcPr>
          <w:p w14:paraId="41888D95" w14:textId="6557AD74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 (Back-end)</w:t>
            </w:r>
          </w:p>
        </w:tc>
        <w:tc>
          <w:tcPr>
            <w:tcW w:w="1350" w:type="dxa"/>
          </w:tcPr>
          <w:p w14:paraId="2EAC635F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266D0FFA" w14:textId="1EB0D970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test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5955F311" w14:textId="77777777" w:rsidTr="00340D8E">
        <w:trPr>
          <w:trHeight w:val="454"/>
        </w:trPr>
        <w:tc>
          <w:tcPr>
            <w:tcW w:w="425" w:type="dxa"/>
          </w:tcPr>
          <w:p w14:paraId="72B14703" w14:textId="715424E5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33" w:type="dxa"/>
          </w:tcPr>
          <w:p w14:paraId="15FE3408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350" w:type="dxa"/>
          </w:tcPr>
          <w:p w14:paraId="541EC6C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3BBCE97B" w14:textId="737BD981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340D8E" w:rsidRPr="00977EAE" w14:paraId="10FA9924" w14:textId="77777777" w:rsidTr="00340D8E">
        <w:trPr>
          <w:trHeight w:val="454"/>
        </w:trPr>
        <w:tc>
          <w:tcPr>
            <w:tcW w:w="425" w:type="dxa"/>
          </w:tcPr>
          <w:p w14:paraId="515AB5C8" w14:textId="441848EC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33" w:type="dxa"/>
          </w:tcPr>
          <w:p w14:paraId="1FFC94FF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350" w:type="dxa"/>
          </w:tcPr>
          <w:p w14:paraId="37ECBE3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4A6468" w14:textId="47718DA7" w:rsidR="00340D8E" w:rsidRPr="007B7829" w:rsidRDefault="00340D8E" w:rsidP="003A1EE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g</w:t>
            </w:r>
            <w:r w:rsidR="00BE0582">
              <w:rPr>
                <w:rFonts w:asciiTheme="minorHAnsi" w:hAnsiTheme="minorHAnsi" w:cstheme="minorHAnsi"/>
                <w:bCs/>
                <w:sz w:val="22"/>
              </w:rPr>
              <w:t>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6" w:name="_Toc64858884"/>
      <w:r>
        <w:lastRenderedPageBreak/>
        <w:t>4. Project Organization</w:t>
      </w:r>
      <w:bookmarkEnd w:id="16"/>
    </w:p>
    <w:p w14:paraId="75EEA2E2" w14:textId="77777777" w:rsidR="00DA653C" w:rsidRDefault="00810D51" w:rsidP="0068457B">
      <w:pPr>
        <w:pStyle w:val="Heading3"/>
      </w:pPr>
      <w:bookmarkStart w:id="17" w:name="_Toc64858885"/>
      <w:r>
        <w:t>4.1</w:t>
      </w:r>
      <w:r w:rsidR="00DA394D">
        <w:t xml:space="preserve"> Team &amp; Structures</w:t>
      </w:r>
      <w:bookmarkEnd w:id="17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18" w:name="_Toc64858886"/>
      <w:r>
        <w:t>4.2</w:t>
      </w:r>
      <w:r w:rsidR="00F0214B">
        <w:t xml:space="preserve"> Roles &amp; </w:t>
      </w:r>
      <w:r w:rsidR="003E62DE">
        <w:t>Responsibilities</w:t>
      </w:r>
      <w:bookmarkEnd w:id="18"/>
    </w:p>
    <w:p w14:paraId="15B92246" w14:textId="77777777" w:rsidR="00A63022" w:rsidRPr="00FF2BF3" w:rsidRDefault="00FF2BF3" w:rsidP="00A6302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A63022" w:rsidRPr="00FF2BF3">
        <w:rPr>
          <w:i/>
          <w:color w:val="0000FF"/>
        </w:rPr>
        <w:t xml:space="preserve">Describe the roles &amp; responsibilities in your project, in </w:t>
      </w:r>
      <w:r w:rsidRPr="00FF2BF3">
        <w:rPr>
          <w:i/>
          <w:color w:val="0000FF"/>
        </w:rPr>
        <w:t>the format as the sample below]</w:t>
      </w:r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593FAA4B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79D7A38E" w14:textId="5326B52D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and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3187B965" w:rsidR="00002604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Generate use cases, entities, architecture diagram,… 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53F6AE18" w:rsidR="008557AF" w:rsidRDefault="0028099B" w:rsidP="001679CF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diagrams (Use cases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202486">
      <w:pPr>
        <w:spacing w:before="240"/>
      </w:pPr>
    </w:p>
    <w:p w14:paraId="0E0E83D9" w14:textId="77777777" w:rsidR="00B20576" w:rsidRDefault="00DA653C" w:rsidP="0070544C">
      <w:pPr>
        <w:pStyle w:val="Heading2"/>
      </w:pPr>
      <w:bookmarkStart w:id="19" w:name="_Toc64858887"/>
      <w:r>
        <w:t xml:space="preserve">5. </w:t>
      </w:r>
      <w:r w:rsidR="006D4C3E">
        <w:t xml:space="preserve">Project </w:t>
      </w:r>
      <w:r>
        <w:t>Communication</w:t>
      </w:r>
      <w:bookmarkEnd w:id="19"/>
    </w:p>
    <w:p w14:paraId="5DE4C7D0" w14:textId="77777777" w:rsidR="006D4C3E" w:rsidRPr="006D4C3E" w:rsidRDefault="00810D51" w:rsidP="0068457B">
      <w:pPr>
        <w:pStyle w:val="Heading3"/>
      </w:pPr>
      <w:bookmarkStart w:id="20" w:name="_Toc64858888"/>
      <w:r>
        <w:t>5.1</w:t>
      </w:r>
      <w:r w:rsidR="006D4C3E">
        <w:t xml:space="preserve"> Communication Plan</w:t>
      </w:r>
      <w:bookmarkEnd w:id="20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>
      <w:bookmarkStart w:id="21" w:name="_Toc64858889"/>
    </w:p>
    <w:p w14:paraId="0D8CB432" w14:textId="77777777" w:rsidR="006D4C3E" w:rsidRDefault="00810D51" w:rsidP="0068457B">
      <w:pPr>
        <w:pStyle w:val="Heading3"/>
      </w:pPr>
      <w:r>
        <w:t>5.2</w:t>
      </w:r>
      <w:r w:rsidR="006D4C3E">
        <w:t xml:space="preserve"> External Interface</w:t>
      </w:r>
      <w:bookmarkEnd w:id="21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56134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56134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4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56134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lastRenderedPageBreak/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2" w:name="_Toc64858890"/>
      <w:r>
        <w:t>6. Configuration Management</w:t>
      </w:r>
      <w:bookmarkEnd w:id="22"/>
    </w:p>
    <w:p w14:paraId="5E6FEB4E" w14:textId="77777777" w:rsidR="009D51A2" w:rsidRDefault="00D33E5D" w:rsidP="0068457B">
      <w:pPr>
        <w:pStyle w:val="Heading3"/>
      </w:pPr>
      <w:bookmarkStart w:id="23" w:name="_Toc64858891"/>
      <w:r>
        <w:t>6.1</w:t>
      </w:r>
      <w:r w:rsidR="009D51A2">
        <w:t xml:space="preserve"> Tools &amp; Infrastructures</w:t>
      </w:r>
      <w:bookmarkEnd w:id="23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5D5CFDD2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58040DA0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77777777" w:rsidR="009D51A2" w:rsidRPr="009D51A2" w:rsidRDefault="00033DE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700A60E1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1FF1D06E" w:rsidR="009D51A2" w:rsidRPr="009D51A2" w:rsidRDefault="00820F2D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102FABB6" w:rsidR="009D51A2" w:rsidRPr="00DA75DD" w:rsidRDefault="00BD05D1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>
              <w:rPr>
                <w:rFonts w:asciiTheme="minorHAnsi" w:hAnsiTheme="minorHAnsi" w:cstheme="minorHAnsi"/>
                <w:sz w:val="22"/>
                <w:highlight w:val="yellow"/>
              </w:rPr>
              <w:t>Azure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680289F6" w:rsidR="009D51A2" w:rsidRPr="009D51A2" w:rsidRDefault="008F4313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zure DevOps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4" w:name="_Toc64858892"/>
      <w:r>
        <w:t>6.2</w:t>
      </w:r>
      <w:r w:rsidR="009D51A2">
        <w:t xml:space="preserve"> Document Management</w:t>
      </w:r>
      <w:bookmarkEnd w:id="24"/>
    </w:p>
    <w:p w14:paraId="65BBCD73" w14:textId="77777777" w:rsidR="009D51A2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>Describe how you would manage project docu</w:t>
      </w:r>
      <w:r w:rsidRPr="00FF2BF3">
        <w:rPr>
          <w:i/>
          <w:color w:val="0000FF"/>
        </w:rPr>
        <w:t>ments &amp; their changes/versions]</w:t>
      </w:r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6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25" w:name="_Toc64858893"/>
      <w:r>
        <w:t>6.3</w:t>
      </w:r>
      <w:r w:rsidR="009D51A2">
        <w:t xml:space="preserve"> Source Code Management</w:t>
      </w:r>
      <w:bookmarkEnd w:id="25"/>
    </w:p>
    <w:p w14:paraId="5E59202D" w14:textId="77777777" w:rsidR="009D51A2" w:rsidRPr="00FF2BF3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 xml:space="preserve">Describe how you would manage project source </w:t>
      </w:r>
      <w:r w:rsidRPr="00FF2BF3">
        <w:rPr>
          <w:i/>
          <w:color w:val="0000FF"/>
        </w:rPr>
        <w:t>codes &amp; their changes/versions]</w:t>
      </w:r>
    </w:p>
    <w:p w14:paraId="52B862E1" w14:textId="47B4A833" w:rsidR="00CE4B1C" w:rsidRDefault="000F0246" w:rsidP="000F0246">
      <w:r>
        <w:t>In the shared GitHub account mentioned in part 6.2, we create one repository for prototype, one for front-end codes and one for back-end codes.</w:t>
      </w:r>
      <w:r w:rsidR="00CE4B1C">
        <w:t xml:space="preserve"> </w:t>
      </w:r>
      <w:r>
        <w:t>Link</w:t>
      </w:r>
      <w:r w:rsidR="00CE4B1C">
        <w:t>s of these repositories are provided below.</w:t>
      </w:r>
    </w:p>
    <w:p w14:paraId="1C3458A2" w14:textId="7BA0E153" w:rsidR="009D51A2" w:rsidRDefault="00CE4B1C" w:rsidP="000F0246">
      <w:r>
        <w:t>Prototype</w:t>
      </w:r>
      <w:r w:rsidR="000F0246">
        <w:t xml:space="preserve">: </w:t>
      </w:r>
      <w:hyperlink r:id="rId17" w:history="1">
        <w:r w:rsidRPr="003A3EA2">
          <w:rPr>
            <w:rStyle w:val="Hyperlink"/>
          </w:rPr>
          <w:t>https://github.com/salesmgt/prototype</w:t>
        </w:r>
      </w:hyperlink>
      <w:r w:rsidR="000F0246">
        <w:t>.</w:t>
      </w:r>
    </w:p>
    <w:p w14:paraId="7F68C99B" w14:textId="361DF20F" w:rsidR="00CE4B1C" w:rsidRDefault="00CE4B1C" w:rsidP="000F0246">
      <w:r>
        <w:t xml:space="preserve">Front-end: </w:t>
      </w:r>
      <w:hyperlink r:id="rId18" w:history="1">
        <w:r w:rsidRPr="003A3EA2">
          <w:rPr>
            <w:rStyle w:val="Hyperlink"/>
          </w:rPr>
          <w:t>https://github.com/salesmgt/draft-frontend</w:t>
        </w:r>
      </w:hyperlink>
      <w:r>
        <w:t>.</w:t>
      </w:r>
    </w:p>
    <w:p w14:paraId="31433C5C" w14:textId="0E53C8BE" w:rsidR="00CE4B1C" w:rsidRPr="009D51A2" w:rsidRDefault="00CE4B1C" w:rsidP="000F0246">
      <w:r>
        <w:t>Back-end:</w:t>
      </w:r>
      <w:r w:rsidR="000B4636">
        <w:t xml:space="preserve"> </w:t>
      </w:r>
    </w:p>
    <w:sectPr w:rsidR="00CE4B1C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8" w:author="Windows User" w:date="2021-02-25T20:01:00Z" w:initials="WU">
    <w:p w14:paraId="752FD566" w14:textId="1D411211" w:rsidR="006F6BFC" w:rsidRDefault="006F6BFC">
      <w:pPr>
        <w:pStyle w:val="CommentText"/>
      </w:pPr>
      <w:r>
        <w:rPr>
          <w:rStyle w:val="CommentReference"/>
        </w:rPr>
        <w:annotationRef/>
      </w:r>
      <w:r>
        <w:t>Chỗ này theo SCRUM sẽ không có ngày cố định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52FD566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ZGtQA3GQ3+LQAAAA=="/>
  </w:docVars>
  <w:rsids>
    <w:rsidRoot w:val="00B44E27"/>
    <w:rsid w:val="00001F75"/>
    <w:rsid w:val="00002604"/>
    <w:rsid w:val="000026DB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12A6E"/>
    <w:rsid w:val="00114AC2"/>
    <w:rsid w:val="00130719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40D8E"/>
    <w:rsid w:val="00350175"/>
    <w:rsid w:val="0035312B"/>
    <w:rsid w:val="00357EF9"/>
    <w:rsid w:val="003647E0"/>
    <w:rsid w:val="00386095"/>
    <w:rsid w:val="00387875"/>
    <w:rsid w:val="00390D43"/>
    <w:rsid w:val="00392BCB"/>
    <w:rsid w:val="003A1EE9"/>
    <w:rsid w:val="003E28BD"/>
    <w:rsid w:val="003E62DE"/>
    <w:rsid w:val="003F1528"/>
    <w:rsid w:val="003F79EA"/>
    <w:rsid w:val="00410588"/>
    <w:rsid w:val="00412119"/>
    <w:rsid w:val="00413DD3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5CA9"/>
    <w:rsid w:val="005B5E34"/>
    <w:rsid w:val="005B6C34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D1B63"/>
    <w:rsid w:val="007D4078"/>
    <w:rsid w:val="007D73E6"/>
    <w:rsid w:val="007E1BB6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7EAE"/>
    <w:rsid w:val="009960FE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609C9"/>
    <w:rsid w:val="00A63022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B04E9F"/>
    <w:rsid w:val="00B20576"/>
    <w:rsid w:val="00B23249"/>
    <w:rsid w:val="00B44E27"/>
    <w:rsid w:val="00B45E93"/>
    <w:rsid w:val="00B5188C"/>
    <w:rsid w:val="00B70E7B"/>
    <w:rsid w:val="00B801E8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87F08"/>
    <w:rsid w:val="00C9034D"/>
    <w:rsid w:val="00C9177E"/>
    <w:rsid w:val="00C9298A"/>
    <w:rsid w:val="00C9405C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86696"/>
    <w:rsid w:val="00D8680D"/>
    <w:rsid w:val="00DA394D"/>
    <w:rsid w:val="00DA44CF"/>
    <w:rsid w:val="00DA58A2"/>
    <w:rsid w:val="00DA653C"/>
    <w:rsid w:val="00DA75DD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4B93"/>
    <w:rsid w:val="00E75862"/>
    <w:rsid w:val="00E776F2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mailto:HungLD5@fe.edu.vn" TargetMode="External"/><Relationship Id="rId18" Type="http://schemas.openxmlformats.org/officeDocument/2006/relationships/hyperlink" Target="https://github.com/salesmgt/draft-frontend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hyperlink" Target="https://github.com/salesmgt/prototy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ocumentation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scrum.org/resources/what-is-scru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uantuyen@truongvietanh.com" TargetMode="External"/><Relationship Id="rId10" Type="http://schemas.openxmlformats.org/officeDocument/2006/relationships/hyperlink" Target="https://www.scrum.org/resources/what-is-scru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ED2B6-B4AD-43C8-81F0-7F9F452E5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3</TotalTime>
  <Pages>13</Pages>
  <Words>2570</Words>
  <Characters>14653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285</cp:revision>
  <dcterms:created xsi:type="dcterms:W3CDTF">2020-01-14T01:28:00Z</dcterms:created>
  <dcterms:modified xsi:type="dcterms:W3CDTF">2021-03-01T02:31:00Z</dcterms:modified>
</cp:coreProperties>
</file>